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9A003" w14:textId="77777777" w:rsidR="00156CE0" w:rsidRPr="00E434E4" w:rsidRDefault="00E434E4" w:rsidP="00E434E4">
      <w:pPr>
        <w:jc w:val="center"/>
        <w:rPr>
          <w:rFonts w:ascii="Times New Roman" w:eastAsia="宋体" w:hAnsi="Times New Roman" w:cs="Times New Roman"/>
          <w:b/>
          <w:sz w:val="32"/>
          <w:szCs w:val="32"/>
        </w:rPr>
      </w:pPr>
      <w:r w:rsidRPr="00E434E4">
        <w:rPr>
          <w:rFonts w:ascii="Times New Roman" w:eastAsia="宋体" w:hAnsi="Times New Roman" w:cs="Times New Roman" w:hint="eastAsia"/>
          <w:b/>
          <w:sz w:val="32"/>
          <w:szCs w:val="32"/>
        </w:rPr>
        <w:t>土木建筑工程学院</w:t>
      </w:r>
      <w:r w:rsidR="00156CE0" w:rsidRPr="00E434E4">
        <w:rPr>
          <w:rFonts w:ascii="Times New Roman" w:eastAsia="宋体" w:hAnsi="Times New Roman" w:cs="Times New Roman"/>
          <w:b/>
          <w:sz w:val="32"/>
          <w:szCs w:val="32"/>
        </w:rPr>
        <w:t>实验室设备和材料进出审批单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33"/>
      </w:tblGrid>
      <w:tr w:rsidR="00156CE0" w:rsidRPr="00342501" w14:paraId="7C93C875" w14:textId="77777777" w:rsidTr="00E610C2">
        <w:trPr>
          <w:trHeight w:val="495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0E0C9013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名称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12FFDB7B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56CE0" w:rsidRPr="00342501" w14:paraId="4E7B7DD1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4C7E3B58" w14:textId="26F7494C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数量</w:t>
            </w:r>
            <w:r w:rsidR="00E434E4">
              <w:rPr>
                <w:rFonts w:ascii="Times New Roman" w:eastAsia="宋体" w:hAnsi="Times New Roman" w:cs="Times New Roman" w:hint="eastAsia"/>
              </w:rPr>
              <w:t>、价值、</w:t>
            </w:r>
            <w:r w:rsidRPr="00342501">
              <w:rPr>
                <w:rFonts w:ascii="Times New Roman" w:eastAsia="宋体" w:hAnsi="Times New Roman" w:cs="Times New Roman"/>
              </w:rPr>
              <w:t>体积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21B78F23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19FB0856" w14:textId="77777777" w:rsidR="00156CE0" w:rsidRPr="001A0923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56CE0" w:rsidRPr="00342501" w14:paraId="194AAC5D" w14:textId="77777777" w:rsidTr="00E610C2">
        <w:trPr>
          <w:trHeight w:val="1387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7296AC11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物品照片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1953ECA8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43AAB2D6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069B925D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56CE0" w:rsidRPr="00342501" w14:paraId="76A43379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60C33690" w14:textId="77777777" w:rsidR="00156CE0" w:rsidRPr="00342501" w:rsidRDefault="00446D5B" w:rsidP="0034250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申请</w:t>
            </w:r>
            <w:r w:rsidR="00156CE0" w:rsidRPr="00342501">
              <w:rPr>
                <w:rFonts w:ascii="Times New Roman" w:eastAsia="宋体" w:hAnsi="Times New Roman" w:cs="Times New Roman"/>
              </w:rPr>
              <w:t>人（</w:t>
            </w:r>
            <w:r w:rsidR="008D5AE0">
              <w:rPr>
                <w:rFonts w:ascii="Times New Roman" w:eastAsia="宋体" w:hAnsi="Times New Roman" w:cs="Times New Roman" w:hint="eastAsia"/>
              </w:rPr>
              <w:t>教师</w:t>
            </w:r>
            <w:r w:rsidR="00156CE0" w:rsidRPr="00342501">
              <w:rPr>
                <w:rFonts w:ascii="Times New Roman" w:eastAsia="宋体" w:hAnsi="Times New Roman" w:cs="Times New Roman"/>
              </w:rPr>
              <w:t>）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3C1116CB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 xml:space="preserve">                                      </w:t>
            </w:r>
            <w:r w:rsidRPr="00342501">
              <w:rPr>
                <w:rFonts w:ascii="Times New Roman" w:eastAsia="宋体" w:hAnsi="Times New Roman" w:cs="Times New Roman"/>
              </w:rPr>
              <w:t>手机号：</w:t>
            </w:r>
          </w:p>
        </w:tc>
      </w:tr>
      <w:tr w:rsidR="00156CE0" w:rsidRPr="00342501" w14:paraId="73BD41CE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14579EF9" w14:textId="77777777" w:rsidR="00156CE0" w:rsidRPr="00342501" w:rsidRDefault="008D5AE0" w:rsidP="0034250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使用人（</w:t>
            </w:r>
            <w:r>
              <w:rPr>
                <w:rFonts w:ascii="Times New Roman" w:eastAsia="宋体" w:hAnsi="Times New Roman" w:cs="Times New Roman" w:hint="eastAsia"/>
              </w:rPr>
              <w:t>教师或学生</w:t>
            </w:r>
            <w:r w:rsidR="00156CE0" w:rsidRPr="00342501">
              <w:rPr>
                <w:rFonts w:ascii="Times New Roman" w:eastAsia="宋体" w:hAnsi="Times New Roman" w:cs="Times New Roman"/>
              </w:rPr>
              <w:t>）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007A6D3C" w14:textId="77777777" w:rsidR="00156CE0" w:rsidRPr="00342501" w:rsidRDefault="00156CE0" w:rsidP="00741067">
            <w:pPr>
              <w:ind w:firstLineChars="1900" w:firstLine="3990"/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手机号：</w:t>
            </w:r>
          </w:p>
        </w:tc>
      </w:tr>
      <w:tr w:rsidR="00156CE0" w:rsidRPr="00342501" w14:paraId="07A68403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3E925FB8" w14:textId="16C26B90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申请</w:t>
            </w:r>
            <w:r w:rsidR="00A258FC">
              <w:rPr>
                <w:rFonts w:ascii="Times New Roman" w:eastAsia="宋体" w:hAnsi="Times New Roman" w:cs="Times New Roman" w:hint="eastAsia"/>
              </w:rPr>
              <w:t>试验</w:t>
            </w:r>
            <w:r w:rsidR="00925E30">
              <w:rPr>
                <w:rFonts w:ascii="Times New Roman" w:eastAsia="宋体" w:hAnsi="Times New Roman" w:cs="Times New Roman" w:hint="eastAsia"/>
              </w:rPr>
              <w:t>位置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106ED9CF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56CE0" w:rsidRPr="00342501" w14:paraId="533FBDD2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1A232835" w14:textId="2D4CC8CD" w:rsidR="00156CE0" w:rsidRPr="00342501" w:rsidRDefault="00925E30" w:rsidP="0034250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申请</w:t>
            </w:r>
            <w:r w:rsidR="001E5B5F">
              <w:rPr>
                <w:rFonts w:ascii="Times New Roman" w:eastAsia="宋体" w:hAnsi="Times New Roman" w:cs="Times New Roman" w:hint="eastAsia"/>
              </w:rPr>
              <w:t>试验</w:t>
            </w:r>
            <w:r>
              <w:rPr>
                <w:rFonts w:ascii="Times New Roman" w:eastAsia="宋体" w:hAnsi="Times New Roman" w:cs="Times New Roman" w:hint="eastAsia"/>
              </w:rPr>
              <w:t>时间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51CA26CF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56CE0" w:rsidRPr="00342501" w14:paraId="32A90A4E" w14:textId="77777777" w:rsidTr="00E610C2">
        <w:trPr>
          <w:trHeight w:val="1217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4F620D56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申请人</w:t>
            </w:r>
            <w:r w:rsidR="00446D5B">
              <w:rPr>
                <w:rFonts w:ascii="Times New Roman" w:eastAsia="宋体" w:hAnsi="Times New Roman" w:cs="Times New Roman" w:hint="eastAsia"/>
              </w:rPr>
              <w:t>审核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7FA6733B" w14:textId="77777777" w:rsidR="00446D5B" w:rsidRDefault="00446D5B" w:rsidP="00446D5B">
            <w:pPr>
              <w:rPr>
                <w:rFonts w:ascii="宋体" w:eastAsia="宋体" w:hAnsi="宋体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场试验设备、试件、材料：</w:t>
            </w:r>
            <w:r>
              <w:rPr>
                <w:rFonts w:ascii="宋体" w:eastAsia="宋体" w:hAnsi="宋体" w:cs="Times New Roman" w:hint="eastAsia"/>
              </w:rPr>
              <w:t>□</w:t>
            </w:r>
            <w:proofErr w:type="gramStart"/>
            <w:r>
              <w:rPr>
                <w:rFonts w:ascii="宋体" w:eastAsia="宋体" w:hAnsi="宋体" w:cs="Times New Roman" w:hint="eastAsia"/>
              </w:rPr>
              <w:t>不涉危</w:t>
            </w:r>
            <w:proofErr w:type="gramEnd"/>
            <w:r>
              <w:rPr>
                <w:rFonts w:ascii="宋体" w:eastAsia="宋体" w:hAnsi="宋体" w:cs="Times New Roman" w:hint="eastAsia"/>
              </w:rPr>
              <w:t xml:space="preserve"> </w:t>
            </w:r>
            <w:r>
              <w:rPr>
                <w:rFonts w:ascii="宋体" w:eastAsia="宋体" w:hAnsi="宋体" w:cs="Times New Roman"/>
              </w:rPr>
              <w:t xml:space="preserve"> </w:t>
            </w:r>
            <w:r>
              <w:rPr>
                <w:rFonts w:ascii="宋体" w:eastAsia="宋体" w:hAnsi="宋体" w:cs="Times New Roman" w:hint="eastAsia"/>
              </w:rPr>
              <w:t>□涉危</w:t>
            </w:r>
          </w:p>
          <w:p w14:paraId="2F9F9A37" w14:textId="77777777" w:rsidR="00446D5B" w:rsidRDefault="00446D5B" w:rsidP="00446D5B">
            <w:pPr>
              <w:rPr>
                <w:rFonts w:ascii="Times New Roman" w:eastAsia="宋体" w:hAnsi="Times New Roman" w:cs="Times New Roman"/>
              </w:rPr>
            </w:pPr>
          </w:p>
          <w:p w14:paraId="18EC0C85" w14:textId="77777777" w:rsidR="00156CE0" w:rsidRPr="00342501" w:rsidRDefault="00156CE0" w:rsidP="00446D5B">
            <w:pPr>
              <w:ind w:firstLineChars="1300" w:firstLine="2730"/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申请人签字</w:t>
            </w:r>
            <w:r w:rsidR="008D5AE0">
              <w:rPr>
                <w:rFonts w:ascii="Times New Roman" w:eastAsia="宋体" w:hAnsi="Times New Roman" w:cs="Times New Roman" w:hint="eastAsia"/>
              </w:rPr>
              <w:t>（教师）</w:t>
            </w:r>
            <w:r w:rsidRPr="00342501">
              <w:rPr>
                <w:rFonts w:ascii="Times New Roman" w:eastAsia="宋体" w:hAnsi="Times New Roman" w:cs="Times New Roman"/>
              </w:rPr>
              <w:t>：</w:t>
            </w:r>
            <w:r w:rsidRPr="00342501">
              <w:rPr>
                <w:rFonts w:ascii="Times New Roman" w:eastAsia="宋体" w:hAnsi="Times New Roman" w:cs="Times New Roman"/>
              </w:rPr>
              <w:t xml:space="preserve">     </w:t>
            </w:r>
          </w:p>
        </w:tc>
      </w:tr>
      <w:tr w:rsidR="00156CE0" w:rsidRPr="00342501" w14:paraId="1BFA7C65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19FD30D3" w14:textId="2B7C0D65" w:rsidR="00156CE0" w:rsidRPr="00342501" w:rsidRDefault="001277BE" w:rsidP="00D36E0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计划</w:t>
            </w:r>
            <w:r w:rsidR="00156CE0" w:rsidRPr="00342501">
              <w:rPr>
                <w:rFonts w:ascii="Times New Roman" w:eastAsia="宋体" w:hAnsi="Times New Roman" w:cs="Times New Roman"/>
              </w:rPr>
              <w:t>存储空间</w:t>
            </w:r>
            <w:r w:rsidR="00156CE0" w:rsidRPr="00342501">
              <w:rPr>
                <w:rFonts w:ascii="Times New Roman" w:eastAsia="宋体" w:hAnsi="Times New Roman" w:cs="Times New Roman"/>
              </w:rPr>
              <w:t>/</w:t>
            </w:r>
            <w:r w:rsidR="00156CE0" w:rsidRPr="00342501">
              <w:rPr>
                <w:rFonts w:ascii="Times New Roman" w:eastAsia="宋体" w:hAnsi="Times New Roman" w:cs="Times New Roman"/>
              </w:rPr>
              <w:t>实验场地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2146C401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（存储空间</w:t>
            </w:r>
            <w:r w:rsidRPr="00342501">
              <w:rPr>
                <w:rFonts w:ascii="Times New Roman" w:eastAsia="宋体" w:hAnsi="Times New Roman" w:cs="Times New Roman"/>
              </w:rPr>
              <w:t>/</w:t>
            </w:r>
            <w:r w:rsidRPr="00342501">
              <w:rPr>
                <w:rFonts w:ascii="Times New Roman" w:eastAsia="宋体" w:hAnsi="Times New Roman" w:cs="Times New Roman"/>
              </w:rPr>
              <w:t>实验场地图片）</w:t>
            </w:r>
          </w:p>
          <w:p w14:paraId="32DA1A6E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7434AD0C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23DFA351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55891AF0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07DB5217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03E8FB39" w14:textId="77777777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56CE0" w:rsidRPr="00342501" w14:paraId="4F8BBF16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7382FB7D" w14:textId="6BC5E2EB" w:rsidR="00156CE0" w:rsidRPr="00342501" w:rsidRDefault="00BE757E" w:rsidP="00D36E0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房间（场地）</w:t>
            </w:r>
            <w:r w:rsidR="00156CE0" w:rsidRPr="00342501">
              <w:rPr>
                <w:rFonts w:ascii="Times New Roman" w:eastAsia="宋体" w:hAnsi="Times New Roman" w:cs="Times New Roman"/>
              </w:rPr>
              <w:t>安全负责人审批</w:t>
            </w:r>
          </w:p>
        </w:tc>
        <w:tc>
          <w:tcPr>
            <w:tcW w:w="6633" w:type="dxa"/>
            <w:shd w:val="clear" w:color="auto" w:fill="auto"/>
            <w:vAlign w:val="center"/>
          </w:tcPr>
          <w:p w14:paraId="02F6F196" w14:textId="77777777" w:rsidR="00FE69B6" w:rsidRDefault="00FE69B6" w:rsidP="00446D5B">
            <w:pPr>
              <w:rPr>
                <w:rFonts w:ascii="Times New Roman" w:eastAsia="宋体" w:hAnsi="Times New Roman" w:cs="Times New Roman"/>
              </w:rPr>
            </w:pPr>
          </w:p>
          <w:p w14:paraId="569EAEAE" w14:textId="77777777" w:rsidR="00446D5B" w:rsidRDefault="00446D5B" w:rsidP="00446D5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场地具备存储及实验条件。</w:t>
            </w:r>
          </w:p>
          <w:p w14:paraId="20A022FB" w14:textId="77777777" w:rsidR="00446D5B" w:rsidRDefault="00446D5B" w:rsidP="00446D5B">
            <w:pPr>
              <w:rPr>
                <w:rFonts w:ascii="宋体" w:eastAsia="宋体" w:hAnsi="宋体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场试验设备、试件、材料：</w:t>
            </w:r>
            <w:r>
              <w:rPr>
                <w:rFonts w:ascii="宋体" w:eastAsia="宋体" w:hAnsi="宋体" w:cs="Times New Roman" w:hint="eastAsia"/>
              </w:rPr>
              <w:t>□</w:t>
            </w:r>
            <w:proofErr w:type="gramStart"/>
            <w:r>
              <w:rPr>
                <w:rFonts w:ascii="宋体" w:eastAsia="宋体" w:hAnsi="宋体" w:cs="Times New Roman" w:hint="eastAsia"/>
              </w:rPr>
              <w:t>不涉危</w:t>
            </w:r>
            <w:proofErr w:type="gramEnd"/>
            <w:r>
              <w:rPr>
                <w:rFonts w:ascii="宋体" w:eastAsia="宋体" w:hAnsi="宋体" w:cs="Times New Roman" w:hint="eastAsia"/>
              </w:rPr>
              <w:t xml:space="preserve"> </w:t>
            </w:r>
            <w:r>
              <w:rPr>
                <w:rFonts w:ascii="宋体" w:eastAsia="宋体" w:hAnsi="宋体" w:cs="Times New Roman"/>
              </w:rPr>
              <w:t xml:space="preserve"> </w:t>
            </w:r>
            <w:r>
              <w:rPr>
                <w:rFonts w:ascii="宋体" w:eastAsia="宋体" w:hAnsi="宋体" w:cs="Times New Roman" w:hint="eastAsia"/>
              </w:rPr>
              <w:t>□涉危</w:t>
            </w:r>
          </w:p>
          <w:p w14:paraId="3A6AB287" w14:textId="7266E5D7" w:rsidR="00156CE0" w:rsidRPr="00342501" w:rsidRDefault="00BE757E" w:rsidP="006C2222">
            <w:pPr>
              <w:ind w:firstLineChars="826" w:firstLine="173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房间（场地）</w:t>
            </w:r>
            <w:r w:rsidR="00156CE0" w:rsidRPr="00342501">
              <w:rPr>
                <w:rFonts w:ascii="Times New Roman" w:eastAsia="宋体" w:hAnsi="Times New Roman" w:cs="Times New Roman"/>
              </w:rPr>
              <w:t>安全负责人签字：</w:t>
            </w:r>
          </w:p>
          <w:p w14:paraId="2A4FB97D" w14:textId="77777777" w:rsidR="00156CE0" w:rsidRPr="00342501" w:rsidRDefault="00156CE0" w:rsidP="00255890">
            <w:pPr>
              <w:jc w:val="right"/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 xml:space="preserve">                                           </w:t>
            </w:r>
            <w:r w:rsidRPr="00342501">
              <w:rPr>
                <w:rFonts w:ascii="Times New Roman" w:eastAsia="宋体" w:hAnsi="Times New Roman" w:cs="Times New Roman"/>
              </w:rPr>
              <w:t>年</w:t>
            </w:r>
            <w:r w:rsidRPr="00342501">
              <w:rPr>
                <w:rFonts w:ascii="Times New Roman" w:eastAsia="宋体" w:hAnsi="Times New Roman" w:cs="Times New Roman"/>
              </w:rPr>
              <w:t xml:space="preserve">    </w:t>
            </w:r>
            <w:r w:rsidRPr="00342501">
              <w:rPr>
                <w:rFonts w:ascii="Times New Roman" w:eastAsia="宋体" w:hAnsi="Times New Roman" w:cs="Times New Roman"/>
              </w:rPr>
              <w:t>月</w:t>
            </w:r>
            <w:r w:rsidRPr="00342501">
              <w:rPr>
                <w:rFonts w:ascii="Times New Roman" w:eastAsia="宋体" w:hAnsi="Times New Roman" w:cs="Times New Roman"/>
              </w:rPr>
              <w:t xml:space="preserve">    </w:t>
            </w:r>
            <w:r w:rsidRPr="00342501">
              <w:rPr>
                <w:rFonts w:ascii="Times New Roman" w:eastAsia="宋体" w:hAnsi="Times New Roman" w:cs="Times New Roman"/>
              </w:rPr>
              <w:t>日</w:t>
            </w:r>
          </w:p>
        </w:tc>
      </w:tr>
      <w:tr w:rsidR="00D36E0D" w:rsidRPr="00342501" w14:paraId="36FE2F51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3F2E7E31" w14:textId="77777777" w:rsidR="00D36E0D" w:rsidRPr="00342501" w:rsidRDefault="00D36E0D" w:rsidP="004243A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员审批</w:t>
            </w:r>
          </w:p>
        </w:tc>
        <w:tc>
          <w:tcPr>
            <w:tcW w:w="6633" w:type="dxa"/>
            <w:shd w:val="clear" w:color="auto" w:fill="auto"/>
          </w:tcPr>
          <w:p w14:paraId="75ABF769" w14:textId="77777777" w:rsidR="00FE69B6" w:rsidRDefault="00FE69B6" w:rsidP="00342501">
            <w:pPr>
              <w:rPr>
                <w:rFonts w:ascii="Times New Roman" w:eastAsia="宋体" w:hAnsi="Times New Roman" w:cs="Times New Roman"/>
              </w:rPr>
            </w:pPr>
          </w:p>
          <w:p w14:paraId="54A99D74" w14:textId="4800DC44" w:rsidR="005A0ADA" w:rsidRDefault="00255890" w:rsidP="0034250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审批材料齐全。</w:t>
            </w:r>
          </w:p>
          <w:p w14:paraId="3E4B2111" w14:textId="4CE051A9" w:rsidR="00255890" w:rsidRDefault="00255890" w:rsidP="0034250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 xml:space="preserve">                              </w:t>
            </w:r>
            <w:r>
              <w:rPr>
                <w:rFonts w:ascii="Times New Roman" w:eastAsia="宋体" w:hAnsi="Times New Roman" w:cs="Times New Roman" w:hint="eastAsia"/>
              </w:rPr>
              <w:t>实验员签字：</w:t>
            </w:r>
          </w:p>
          <w:p w14:paraId="63405B5F" w14:textId="77777777" w:rsidR="00255890" w:rsidRPr="00255890" w:rsidRDefault="00255890" w:rsidP="00255890">
            <w:pPr>
              <w:jc w:val="righ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年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</w:rPr>
              <w:t>日</w:t>
            </w:r>
          </w:p>
        </w:tc>
      </w:tr>
      <w:tr w:rsidR="00156CE0" w:rsidRPr="00342501" w14:paraId="1A87A295" w14:textId="77777777" w:rsidTr="00E610C2">
        <w:trPr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506A0E2B" w14:textId="07A78E35" w:rsidR="00156CE0" w:rsidRPr="00342501" w:rsidRDefault="002400A1" w:rsidP="00E610C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室主任</w:t>
            </w:r>
            <w:r w:rsidR="00AF2758">
              <w:rPr>
                <w:rFonts w:ascii="Times New Roman" w:eastAsia="宋体" w:hAnsi="Times New Roman" w:cs="Times New Roman" w:hint="eastAsia"/>
              </w:rPr>
              <w:t>审批</w:t>
            </w:r>
          </w:p>
        </w:tc>
        <w:tc>
          <w:tcPr>
            <w:tcW w:w="6633" w:type="dxa"/>
            <w:shd w:val="clear" w:color="auto" w:fill="auto"/>
          </w:tcPr>
          <w:p w14:paraId="0FAE5600" w14:textId="77777777" w:rsidR="00FE69B6" w:rsidRDefault="00FE69B6" w:rsidP="00342501">
            <w:pPr>
              <w:rPr>
                <w:rFonts w:ascii="Times New Roman" w:eastAsia="宋体" w:hAnsi="Times New Roman" w:cs="Times New Roman"/>
              </w:rPr>
            </w:pPr>
          </w:p>
          <w:p w14:paraId="2E25F154" w14:textId="06A7F6A6" w:rsidR="00156CE0" w:rsidRPr="00342501" w:rsidRDefault="00156CE0" w:rsidP="00342501">
            <w:pPr>
              <w:rPr>
                <w:rFonts w:ascii="Times New Roman" w:eastAsia="宋体" w:hAnsi="Times New Roman" w:cs="Times New Roman"/>
              </w:rPr>
            </w:pPr>
          </w:p>
          <w:p w14:paraId="00A7E741" w14:textId="74ADF9DA" w:rsidR="00156CE0" w:rsidRPr="00342501" w:rsidRDefault="00156CE0" w:rsidP="00497BB3">
            <w:pPr>
              <w:wordWrap w:val="0"/>
              <w:jc w:val="right"/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实验室主任签字：</w:t>
            </w:r>
            <w:r w:rsidR="00497BB3">
              <w:rPr>
                <w:rFonts w:ascii="Times New Roman" w:eastAsia="宋体" w:hAnsi="Times New Roman" w:cs="Times New Roman" w:hint="eastAsia"/>
              </w:rPr>
              <w:t xml:space="preserve"> </w:t>
            </w:r>
            <w:r w:rsidR="00497BB3">
              <w:rPr>
                <w:rFonts w:ascii="Times New Roman" w:eastAsia="宋体" w:hAnsi="Times New Roman" w:cs="Times New Roman"/>
              </w:rPr>
              <w:t xml:space="preserve">   </w:t>
            </w:r>
            <w:r w:rsidR="001A0923">
              <w:rPr>
                <w:rFonts w:ascii="Times New Roman" w:eastAsia="宋体" w:hAnsi="Times New Roman" w:cs="Times New Roman"/>
              </w:rPr>
              <w:t xml:space="preserve">     </w:t>
            </w:r>
            <w:r w:rsidR="00497BB3">
              <w:rPr>
                <w:rFonts w:ascii="Times New Roman" w:eastAsia="宋体" w:hAnsi="Times New Roman" w:cs="Times New Roman"/>
              </w:rPr>
              <w:t xml:space="preserve">       </w:t>
            </w:r>
          </w:p>
          <w:p w14:paraId="445F63E2" w14:textId="77777777" w:rsidR="00156CE0" w:rsidRPr="00342501" w:rsidRDefault="00156CE0" w:rsidP="00497BB3">
            <w:pPr>
              <w:jc w:val="right"/>
              <w:rPr>
                <w:rFonts w:ascii="Times New Roman" w:eastAsia="宋体" w:hAnsi="Times New Roman" w:cs="Times New Roman"/>
              </w:rPr>
            </w:pPr>
            <w:r w:rsidRPr="00342501">
              <w:rPr>
                <w:rFonts w:ascii="Times New Roman" w:eastAsia="宋体" w:hAnsi="Times New Roman" w:cs="Times New Roman"/>
              </w:rPr>
              <w:t>年</w:t>
            </w:r>
            <w:r w:rsidRPr="00342501">
              <w:rPr>
                <w:rFonts w:ascii="Times New Roman" w:eastAsia="宋体" w:hAnsi="Times New Roman" w:cs="Times New Roman"/>
              </w:rPr>
              <w:t xml:space="preserve">    </w:t>
            </w:r>
            <w:r w:rsidRPr="00342501">
              <w:rPr>
                <w:rFonts w:ascii="Times New Roman" w:eastAsia="宋体" w:hAnsi="Times New Roman" w:cs="Times New Roman"/>
              </w:rPr>
              <w:t>月</w:t>
            </w:r>
            <w:r w:rsidRPr="00342501">
              <w:rPr>
                <w:rFonts w:ascii="Times New Roman" w:eastAsia="宋体" w:hAnsi="Times New Roman" w:cs="Times New Roman"/>
              </w:rPr>
              <w:t xml:space="preserve">    </w:t>
            </w:r>
            <w:r w:rsidRPr="00342501">
              <w:rPr>
                <w:rFonts w:ascii="Times New Roman" w:eastAsia="宋体" w:hAnsi="Times New Roman" w:cs="Times New Roman"/>
              </w:rPr>
              <w:t>日</w:t>
            </w:r>
          </w:p>
        </w:tc>
      </w:tr>
      <w:tr w:rsidR="004243A2" w:rsidRPr="00342501" w14:paraId="25DA6080" w14:textId="77777777" w:rsidTr="00E610C2">
        <w:trPr>
          <w:trHeight w:val="1211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6074E606" w14:textId="51571164" w:rsidR="004243A2" w:rsidRDefault="00DC3CA1" w:rsidP="00DC3CA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中心</w:t>
            </w:r>
            <w:r w:rsidRPr="00342501">
              <w:rPr>
                <w:rFonts w:ascii="Times New Roman" w:eastAsia="宋体" w:hAnsi="Times New Roman" w:cs="Times New Roman"/>
              </w:rPr>
              <w:t>意见</w:t>
            </w:r>
          </w:p>
          <w:p w14:paraId="7FA96159" w14:textId="77777777" w:rsidR="00DC3CA1" w:rsidRPr="00342501" w:rsidRDefault="00DC3CA1" w:rsidP="00DC3CA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（</w:t>
            </w:r>
            <w:proofErr w:type="gramStart"/>
            <w:r w:rsidRPr="00DC3CA1">
              <w:rPr>
                <w:rFonts w:ascii="Times New Roman" w:eastAsia="宋体" w:hAnsi="Times New Roman" w:cs="Times New Roman" w:hint="eastAsia"/>
              </w:rPr>
              <w:t>涉危设备</w:t>
            </w:r>
            <w:proofErr w:type="gramEnd"/>
            <w:r w:rsidRPr="00DC3CA1">
              <w:rPr>
                <w:rFonts w:ascii="Times New Roman" w:eastAsia="宋体" w:hAnsi="Times New Roman" w:cs="Times New Roman" w:hint="eastAsia"/>
              </w:rPr>
              <w:t>、材料</w:t>
            </w:r>
            <w:r>
              <w:rPr>
                <w:rFonts w:ascii="Times New Roman" w:eastAsia="宋体" w:hAnsi="Times New Roman" w:cs="Times New Roman" w:hint="eastAsia"/>
              </w:rPr>
              <w:t>）</w:t>
            </w:r>
          </w:p>
        </w:tc>
        <w:tc>
          <w:tcPr>
            <w:tcW w:w="6633" w:type="dxa"/>
            <w:shd w:val="clear" w:color="auto" w:fill="auto"/>
          </w:tcPr>
          <w:p w14:paraId="20088620" w14:textId="15B1F8E6" w:rsidR="001616BA" w:rsidRDefault="001616BA" w:rsidP="00342501">
            <w:pPr>
              <w:rPr>
                <w:rFonts w:ascii="Times New Roman" w:eastAsia="宋体" w:hAnsi="Times New Roman" w:cs="Times New Roman"/>
              </w:rPr>
            </w:pPr>
          </w:p>
          <w:p w14:paraId="67A64B7F" w14:textId="77777777" w:rsidR="00F63F82" w:rsidRDefault="00F63F82" w:rsidP="00342501">
            <w:pPr>
              <w:rPr>
                <w:rFonts w:ascii="Times New Roman" w:eastAsia="宋体" w:hAnsi="Times New Roman" w:cs="Times New Roman"/>
              </w:rPr>
            </w:pPr>
          </w:p>
          <w:p w14:paraId="76777E02" w14:textId="223FFC85" w:rsidR="00DC3CA1" w:rsidRDefault="00DC3CA1" w:rsidP="00DC3CA1">
            <w:pPr>
              <w:wordWrap w:val="0"/>
              <w:jc w:val="righ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中心</w:t>
            </w:r>
            <w:r w:rsidR="00E95557">
              <w:rPr>
                <w:rFonts w:ascii="Times New Roman" w:eastAsia="宋体" w:hAnsi="Times New Roman" w:cs="Times New Roman" w:hint="eastAsia"/>
              </w:rPr>
              <w:t>分管</w:t>
            </w:r>
            <w:r>
              <w:rPr>
                <w:rFonts w:ascii="Times New Roman" w:eastAsia="宋体" w:hAnsi="Times New Roman" w:cs="Times New Roman" w:hint="eastAsia"/>
              </w:rPr>
              <w:t>主任签字：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 w:rsidR="001A0923">
              <w:rPr>
                <w:rFonts w:ascii="Times New Roman" w:eastAsia="宋体" w:hAnsi="Times New Roman" w:cs="Times New Roman"/>
              </w:rPr>
              <w:t xml:space="preserve">    </w:t>
            </w:r>
            <w:r>
              <w:rPr>
                <w:rFonts w:ascii="Times New Roman" w:eastAsia="宋体" w:hAnsi="Times New Roman" w:cs="Times New Roman"/>
              </w:rPr>
              <w:t xml:space="preserve">        </w:t>
            </w:r>
          </w:p>
          <w:p w14:paraId="612A10FB" w14:textId="77777777" w:rsidR="00DC3CA1" w:rsidRPr="00342501" w:rsidRDefault="00DC3CA1" w:rsidP="00DC3CA1">
            <w:pPr>
              <w:jc w:val="righ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年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</w:rPr>
              <w:t>日</w:t>
            </w:r>
          </w:p>
        </w:tc>
      </w:tr>
    </w:tbl>
    <w:p w14:paraId="45B4D6E1" w14:textId="77777777" w:rsidR="009460B4" w:rsidRPr="00342501" w:rsidRDefault="009460B4" w:rsidP="00353EC7">
      <w:pPr>
        <w:rPr>
          <w:rFonts w:ascii="Times New Roman" w:eastAsia="宋体" w:hAnsi="Times New Roman" w:cs="Times New Roman"/>
        </w:rPr>
      </w:pPr>
    </w:p>
    <w:sectPr w:rsidR="009460B4" w:rsidRPr="00342501" w:rsidSect="00156CE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355F3" w14:textId="77777777" w:rsidR="00651A1D" w:rsidRDefault="00651A1D" w:rsidP="00156CE0">
      <w:r>
        <w:separator/>
      </w:r>
    </w:p>
  </w:endnote>
  <w:endnote w:type="continuationSeparator" w:id="0">
    <w:p w14:paraId="2ACE441A" w14:textId="77777777" w:rsidR="00651A1D" w:rsidRDefault="00651A1D" w:rsidP="00156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21B40" w14:textId="77777777" w:rsidR="00651A1D" w:rsidRDefault="00651A1D" w:rsidP="00156CE0">
      <w:r>
        <w:separator/>
      </w:r>
    </w:p>
  </w:footnote>
  <w:footnote w:type="continuationSeparator" w:id="0">
    <w:p w14:paraId="273AAA41" w14:textId="77777777" w:rsidR="00651A1D" w:rsidRDefault="00651A1D" w:rsidP="00156C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D5CB3"/>
    <w:multiLevelType w:val="hybridMultilevel"/>
    <w:tmpl w:val="861EB3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13675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DO3tDQwMzQ3MTZS0lEKTi0uzszPAykwqwUAIO4GnSwAAAA="/>
  </w:docVars>
  <w:rsids>
    <w:rsidRoot w:val="00B846C4"/>
    <w:rsid w:val="00017493"/>
    <w:rsid w:val="00046779"/>
    <w:rsid w:val="0004799E"/>
    <w:rsid w:val="00073B9E"/>
    <w:rsid w:val="000766D4"/>
    <w:rsid w:val="00084933"/>
    <w:rsid w:val="000C0477"/>
    <w:rsid w:val="000C2499"/>
    <w:rsid w:val="000C38CF"/>
    <w:rsid w:val="00101B2B"/>
    <w:rsid w:val="001277BE"/>
    <w:rsid w:val="00153BC2"/>
    <w:rsid w:val="00156CE0"/>
    <w:rsid w:val="0016062C"/>
    <w:rsid w:val="001616BA"/>
    <w:rsid w:val="00163AAF"/>
    <w:rsid w:val="00164CCD"/>
    <w:rsid w:val="00170A67"/>
    <w:rsid w:val="00172FED"/>
    <w:rsid w:val="001A0923"/>
    <w:rsid w:val="001D27F8"/>
    <w:rsid w:val="001E5B5F"/>
    <w:rsid w:val="001F77C4"/>
    <w:rsid w:val="00201C76"/>
    <w:rsid w:val="0022615E"/>
    <w:rsid w:val="00236EE1"/>
    <w:rsid w:val="002400A1"/>
    <w:rsid w:val="00255890"/>
    <w:rsid w:val="00271AB2"/>
    <w:rsid w:val="00282C99"/>
    <w:rsid w:val="00287415"/>
    <w:rsid w:val="002A0216"/>
    <w:rsid w:val="002D122E"/>
    <w:rsid w:val="00311DA6"/>
    <w:rsid w:val="00342501"/>
    <w:rsid w:val="00353EC7"/>
    <w:rsid w:val="00355D05"/>
    <w:rsid w:val="00356C34"/>
    <w:rsid w:val="004243A2"/>
    <w:rsid w:val="00446D5B"/>
    <w:rsid w:val="00460710"/>
    <w:rsid w:val="00461D09"/>
    <w:rsid w:val="00493476"/>
    <w:rsid w:val="00493CF4"/>
    <w:rsid w:val="00497BB3"/>
    <w:rsid w:val="005A0ADA"/>
    <w:rsid w:val="005C3F3F"/>
    <w:rsid w:val="005E57D0"/>
    <w:rsid w:val="00651A1D"/>
    <w:rsid w:val="006577AA"/>
    <w:rsid w:val="00665AE8"/>
    <w:rsid w:val="006833A7"/>
    <w:rsid w:val="006C2222"/>
    <w:rsid w:val="00741067"/>
    <w:rsid w:val="0075003A"/>
    <w:rsid w:val="00754512"/>
    <w:rsid w:val="00793560"/>
    <w:rsid w:val="007A2F9D"/>
    <w:rsid w:val="007B399B"/>
    <w:rsid w:val="007E261A"/>
    <w:rsid w:val="007E632B"/>
    <w:rsid w:val="008054B6"/>
    <w:rsid w:val="0083450D"/>
    <w:rsid w:val="00870D06"/>
    <w:rsid w:val="008715B5"/>
    <w:rsid w:val="00887C7E"/>
    <w:rsid w:val="008959B9"/>
    <w:rsid w:val="008D5AE0"/>
    <w:rsid w:val="008E1E7C"/>
    <w:rsid w:val="00925E30"/>
    <w:rsid w:val="00932DA0"/>
    <w:rsid w:val="009460B4"/>
    <w:rsid w:val="00951EE6"/>
    <w:rsid w:val="0095710C"/>
    <w:rsid w:val="00A04829"/>
    <w:rsid w:val="00A07F47"/>
    <w:rsid w:val="00A258FC"/>
    <w:rsid w:val="00A60348"/>
    <w:rsid w:val="00A64E54"/>
    <w:rsid w:val="00A8507E"/>
    <w:rsid w:val="00AA03AD"/>
    <w:rsid w:val="00AF2758"/>
    <w:rsid w:val="00AF39CE"/>
    <w:rsid w:val="00B67C0E"/>
    <w:rsid w:val="00B83A0F"/>
    <w:rsid w:val="00B846C4"/>
    <w:rsid w:val="00BA12E2"/>
    <w:rsid w:val="00BE757E"/>
    <w:rsid w:val="00C043D3"/>
    <w:rsid w:val="00C30815"/>
    <w:rsid w:val="00C77C34"/>
    <w:rsid w:val="00C937AA"/>
    <w:rsid w:val="00C93D64"/>
    <w:rsid w:val="00C94A4A"/>
    <w:rsid w:val="00CC1DB2"/>
    <w:rsid w:val="00CD19A6"/>
    <w:rsid w:val="00D21E21"/>
    <w:rsid w:val="00D275C8"/>
    <w:rsid w:val="00D301BC"/>
    <w:rsid w:val="00D36E0D"/>
    <w:rsid w:val="00D447C6"/>
    <w:rsid w:val="00D60839"/>
    <w:rsid w:val="00D63DA7"/>
    <w:rsid w:val="00DC3CA1"/>
    <w:rsid w:val="00DF7703"/>
    <w:rsid w:val="00E31D69"/>
    <w:rsid w:val="00E434E4"/>
    <w:rsid w:val="00E610C2"/>
    <w:rsid w:val="00E81803"/>
    <w:rsid w:val="00E83C8E"/>
    <w:rsid w:val="00E906EE"/>
    <w:rsid w:val="00E94BBC"/>
    <w:rsid w:val="00E95557"/>
    <w:rsid w:val="00EE0CAC"/>
    <w:rsid w:val="00F10615"/>
    <w:rsid w:val="00F33038"/>
    <w:rsid w:val="00F450BC"/>
    <w:rsid w:val="00F63F82"/>
    <w:rsid w:val="00F9173A"/>
    <w:rsid w:val="00FC0A04"/>
    <w:rsid w:val="00FC13E0"/>
    <w:rsid w:val="00FE69B6"/>
    <w:rsid w:val="00FF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7A34"/>
  <w15:chartTrackingRefBased/>
  <w15:docId w15:val="{4BA54CEB-E177-4371-9650-8AF3A5EDB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6C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56CE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56C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56CE0"/>
    <w:rPr>
      <w:sz w:val="18"/>
      <w:szCs w:val="18"/>
    </w:rPr>
  </w:style>
  <w:style w:type="paragraph" w:styleId="a7">
    <w:name w:val="List Paragraph"/>
    <w:basedOn w:val="a"/>
    <w:uiPriority w:val="34"/>
    <w:qFormat/>
    <w:rsid w:val="00156CE0"/>
    <w:pPr>
      <w:ind w:firstLineChars="200" w:firstLine="420"/>
    </w:pPr>
    <w:rPr>
      <w:rFonts w:ascii="Calibri" w:eastAsia="宋体" w:hAnsi="Calibri" w:cs="Times New Roman"/>
    </w:rPr>
  </w:style>
  <w:style w:type="paragraph" w:styleId="a8">
    <w:name w:val="Revision"/>
    <w:hidden/>
    <w:uiPriority w:val="99"/>
    <w:semiHidden/>
    <w:rsid w:val="00460710"/>
  </w:style>
  <w:style w:type="paragraph" w:styleId="a9">
    <w:name w:val="Balloon Text"/>
    <w:basedOn w:val="a"/>
    <w:link w:val="aa"/>
    <w:uiPriority w:val="99"/>
    <w:semiHidden/>
    <w:unhideWhenUsed/>
    <w:rsid w:val="008959B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959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meng Shi</dc:creator>
  <cp:keywords/>
  <dc:description/>
  <cp:lastModifiedBy>Li Bo</cp:lastModifiedBy>
  <cp:revision>2</cp:revision>
  <dcterms:created xsi:type="dcterms:W3CDTF">2022-09-22T02:48:00Z</dcterms:created>
  <dcterms:modified xsi:type="dcterms:W3CDTF">2022-09-22T02:48:00Z</dcterms:modified>
</cp:coreProperties>
</file>